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869A4" w14:textId="6DB8CD21" w:rsidR="006B5587" w:rsidRPr="00ED555F" w:rsidRDefault="0035500F" w:rsidP="00ED555F">
      <w:pPr>
        <w:pStyle w:val="Heading1"/>
      </w:pPr>
      <w:r w:rsidRPr="00ED555F">
        <w:t xml:space="preserve">Application </w:t>
      </w:r>
      <w:r w:rsidR="00ED555F" w:rsidRPr="00ED555F">
        <w:t>Format</w:t>
      </w:r>
      <w:r w:rsidRPr="00ED555F">
        <w:t xml:space="preserve"> </w:t>
      </w:r>
      <w:proofErr w:type="spellStart"/>
      <w:r w:rsidRPr="00ED555F">
        <w:t>Edubadge</w:t>
      </w:r>
      <w:proofErr w:type="spellEnd"/>
      <w:r w:rsidRPr="00ED555F">
        <w:t xml:space="preserve"> Committees</w:t>
      </w:r>
    </w:p>
    <w:p w14:paraId="540F078B" w14:textId="1CF2421C" w:rsidR="00D92907" w:rsidRPr="00D92907" w:rsidRDefault="00D92907" w:rsidP="00D92907">
      <w:pPr>
        <w:rPr>
          <w:b/>
          <w:bCs/>
          <w:lang w:val="en-US"/>
        </w:rPr>
      </w:pPr>
      <w:r w:rsidRPr="00D92907">
        <w:rPr>
          <w:b/>
          <w:bCs/>
          <w:lang w:val="en-US"/>
        </w:rPr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5"/>
      </w:tblGrid>
      <w:tr w:rsidR="00436163" w14:paraId="2479DFEF" w14:textId="77777777" w:rsidTr="00436163">
        <w:tc>
          <w:tcPr>
            <w:tcW w:w="2405" w:type="dxa"/>
          </w:tcPr>
          <w:p w14:paraId="42F5F85E" w14:textId="73D3874A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>Name</w:t>
            </w:r>
          </w:p>
        </w:tc>
        <w:tc>
          <w:tcPr>
            <w:tcW w:w="6655" w:type="dxa"/>
          </w:tcPr>
          <w:p w14:paraId="7145F94D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14:paraId="473F8EDB" w14:textId="77777777" w:rsidTr="00436163">
        <w:tc>
          <w:tcPr>
            <w:tcW w:w="2405" w:type="dxa"/>
          </w:tcPr>
          <w:p w14:paraId="72908918" w14:textId="464F1717" w:rsidR="00436163" w:rsidRPr="006E12B3" w:rsidRDefault="00934EDA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>Contact details</w:t>
            </w:r>
          </w:p>
        </w:tc>
        <w:tc>
          <w:tcPr>
            <w:tcW w:w="6655" w:type="dxa"/>
          </w:tcPr>
          <w:p w14:paraId="2DE8638B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14:paraId="640AA986" w14:textId="77777777" w:rsidTr="00436163">
        <w:tc>
          <w:tcPr>
            <w:tcW w:w="2405" w:type="dxa"/>
          </w:tcPr>
          <w:p w14:paraId="6C584CB6" w14:textId="20E21B54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>Association</w:t>
            </w:r>
          </w:p>
        </w:tc>
        <w:tc>
          <w:tcPr>
            <w:tcW w:w="6655" w:type="dxa"/>
          </w:tcPr>
          <w:p w14:paraId="1283C434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14:paraId="0C092F83" w14:textId="77777777" w:rsidTr="00436163">
        <w:tc>
          <w:tcPr>
            <w:tcW w:w="2405" w:type="dxa"/>
          </w:tcPr>
          <w:p w14:paraId="08166116" w14:textId="34794FD4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>Committee</w:t>
            </w:r>
          </w:p>
        </w:tc>
        <w:tc>
          <w:tcPr>
            <w:tcW w:w="6655" w:type="dxa"/>
          </w:tcPr>
          <w:p w14:paraId="5D972F94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14:paraId="79104132" w14:textId="77777777" w:rsidTr="00436163">
        <w:tc>
          <w:tcPr>
            <w:tcW w:w="2405" w:type="dxa"/>
          </w:tcPr>
          <w:p w14:paraId="577079E6" w14:textId="739E95C7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>Description committee</w:t>
            </w:r>
          </w:p>
        </w:tc>
        <w:tc>
          <w:tcPr>
            <w:tcW w:w="6655" w:type="dxa"/>
          </w:tcPr>
          <w:p w14:paraId="11014712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:rsidRPr="00ED555F" w14:paraId="387EBC4B" w14:textId="77777777" w:rsidTr="00436163">
        <w:tc>
          <w:tcPr>
            <w:tcW w:w="2405" w:type="dxa"/>
          </w:tcPr>
          <w:p w14:paraId="7FA21C30" w14:textId="47E86292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 xml:space="preserve">What was your function within the committee? </w:t>
            </w:r>
          </w:p>
        </w:tc>
        <w:tc>
          <w:tcPr>
            <w:tcW w:w="6655" w:type="dxa"/>
          </w:tcPr>
          <w:p w14:paraId="0920558D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14:paraId="375F3204" w14:textId="77777777" w:rsidTr="00436163">
        <w:tc>
          <w:tcPr>
            <w:tcW w:w="2405" w:type="dxa"/>
          </w:tcPr>
          <w:p w14:paraId="710A5A51" w14:textId="72D86486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>Describe your tasks</w:t>
            </w:r>
          </w:p>
        </w:tc>
        <w:tc>
          <w:tcPr>
            <w:tcW w:w="6655" w:type="dxa"/>
          </w:tcPr>
          <w:p w14:paraId="3537C3CC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:rsidRPr="00ED555F" w14:paraId="00419486" w14:textId="77777777" w:rsidTr="00436163">
        <w:tc>
          <w:tcPr>
            <w:tcW w:w="2405" w:type="dxa"/>
          </w:tcPr>
          <w:p w14:paraId="5A0E932D" w14:textId="4AF5CED1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 xml:space="preserve">How many weeks were you active in the committee? </w:t>
            </w:r>
          </w:p>
        </w:tc>
        <w:tc>
          <w:tcPr>
            <w:tcW w:w="6655" w:type="dxa"/>
          </w:tcPr>
          <w:p w14:paraId="7C310960" w14:textId="77777777" w:rsidR="00436163" w:rsidRDefault="00436163" w:rsidP="00436163">
            <w:pPr>
              <w:rPr>
                <w:lang w:val="en-US"/>
              </w:rPr>
            </w:pPr>
          </w:p>
        </w:tc>
      </w:tr>
      <w:tr w:rsidR="00436163" w:rsidRPr="00ED555F" w14:paraId="138CF04B" w14:textId="77777777" w:rsidTr="00436163">
        <w:tc>
          <w:tcPr>
            <w:tcW w:w="2405" w:type="dxa"/>
          </w:tcPr>
          <w:p w14:paraId="30483D2C" w14:textId="0618215D" w:rsidR="00436163" w:rsidRPr="006E12B3" w:rsidRDefault="00436163" w:rsidP="00436163">
            <w:pPr>
              <w:rPr>
                <w:b/>
                <w:bCs/>
                <w:lang w:val="en-US"/>
              </w:rPr>
            </w:pPr>
            <w:r w:rsidRPr="006E12B3">
              <w:rPr>
                <w:b/>
                <w:bCs/>
                <w:lang w:val="en-US"/>
              </w:rPr>
              <w:t xml:space="preserve">How many hours did you spend a week on this committee? </w:t>
            </w:r>
          </w:p>
        </w:tc>
        <w:tc>
          <w:tcPr>
            <w:tcW w:w="6655" w:type="dxa"/>
          </w:tcPr>
          <w:p w14:paraId="5E5F92BB" w14:textId="77777777" w:rsidR="00436163" w:rsidRDefault="00436163" w:rsidP="00436163">
            <w:pPr>
              <w:rPr>
                <w:lang w:val="en-US"/>
              </w:rPr>
            </w:pPr>
          </w:p>
        </w:tc>
      </w:tr>
    </w:tbl>
    <w:p w14:paraId="4EF7A8FC" w14:textId="792A36F3" w:rsidR="00436163" w:rsidRDefault="00436163" w:rsidP="00436163">
      <w:pPr>
        <w:rPr>
          <w:lang w:val="en-US"/>
        </w:rPr>
      </w:pPr>
    </w:p>
    <w:p w14:paraId="16550DA8" w14:textId="76E93334" w:rsidR="00934EDA" w:rsidRPr="00934EDA" w:rsidRDefault="00436163" w:rsidP="00436163">
      <w:pPr>
        <w:rPr>
          <w:lang w:val="en-US"/>
        </w:rPr>
      </w:pPr>
      <w:r>
        <w:rPr>
          <w:b/>
          <w:bCs/>
          <w:lang w:val="en-US"/>
        </w:rPr>
        <w:t xml:space="preserve">Reflection component </w:t>
      </w:r>
      <w:r w:rsidR="00934EDA">
        <w:rPr>
          <w:b/>
          <w:bCs/>
          <w:lang w:val="en-US"/>
        </w:rPr>
        <w:br/>
      </w:r>
      <w:r w:rsidR="00934EDA">
        <w:rPr>
          <w:lang w:val="en-US"/>
        </w:rPr>
        <w:t xml:space="preserve">Write a reflection on your personal development due to the committee work (1/2 A4). The reflection can contain: </w:t>
      </w:r>
    </w:p>
    <w:p w14:paraId="31608151" w14:textId="66C277CD" w:rsidR="00436163" w:rsidRDefault="00436163" w:rsidP="0043616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nsights</w:t>
      </w:r>
      <w:r w:rsidR="00934EDA">
        <w:rPr>
          <w:lang w:val="en-US"/>
        </w:rPr>
        <w:t xml:space="preserve"> into your competencies</w:t>
      </w:r>
      <w:r>
        <w:rPr>
          <w:lang w:val="en-US"/>
        </w:rPr>
        <w:t xml:space="preserve"> from doing </w:t>
      </w:r>
      <w:r w:rsidR="00934EDA">
        <w:rPr>
          <w:lang w:val="en-US"/>
        </w:rPr>
        <w:t>the</w:t>
      </w:r>
      <w:r>
        <w:rPr>
          <w:lang w:val="en-US"/>
        </w:rPr>
        <w:t xml:space="preserve"> committee; </w:t>
      </w:r>
    </w:p>
    <w:p w14:paraId="4D7AF207" w14:textId="38CB078A" w:rsidR="00934EDA" w:rsidRDefault="00934EDA" w:rsidP="0043616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Insights into where your preferences and interest lie; </w:t>
      </w:r>
    </w:p>
    <w:p w14:paraId="3D2EE111" w14:textId="73BDF1C4" w:rsidR="00436163" w:rsidRDefault="00436163" w:rsidP="0043616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New skills that you obtained or skills that you improved by doing this committee</w:t>
      </w:r>
      <w:r w:rsidR="00934EDA">
        <w:rPr>
          <w:lang w:val="en-US"/>
        </w:rPr>
        <w:t>.</w:t>
      </w:r>
    </w:p>
    <w:p w14:paraId="58F0DED8" w14:textId="71980ECF" w:rsidR="009B3C96" w:rsidRDefault="009B3C96" w:rsidP="009B3C96">
      <w:pPr>
        <w:rPr>
          <w:lang w:val="en-US"/>
        </w:rPr>
      </w:pPr>
    </w:p>
    <w:p w14:paraId="13780B56" w14:textId="018EB9DB" w:rsidR="009B3C96" w:rsidRDefault="009B3C96" w:rsidP="009F0A30">
      <w:pPr>
        <w:ind w:firstLine="360"/>
        <w:rPr>
          <w:b/>
          <w:bCs/>
          <w:lang w:val="en-US"/>
        </w:rPr>
      </w:pPr>
      <w:r>
        <w:rPr>
          <w:b/>
          <w:bCs/>
          <w:lang w:val="en-US"/>
        </w:rPr>
        <w:t xml:space="preserve">Signature committee member 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Signature board member </w:t>
      </w:r>
    </w:p>
    <w:p w14:paraId="77EF377D" w14:textId="15CBAD84" w:rsidR="001F1D2A" w:rsidRDefault="009B3C96" w:rsidP="009B3C96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</w:t>
      </w:r>
      <w:r w:rsidR="00ED555F">
        <w:rPr>
          <w:b/>
          <w:bCs/>
          <w:lang w:val="en-US"/>
        </w:rPr>
        <w:pict w14:anchorId="5CBE95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AB22649A-860A-4140-A560-E9B385CD78DE}" provid="{00000000-0000-0000-0000-000000000000}" o:suggestedsigner2="Committee member " issignatureline="t"/>
          </v:shape>
        </w:pict>
      </w:r>
      <w:r>
        <w:rPr>
          <w:b/>
          <w:bCs/>
          <w:lang w:val="en-US"/>
        </w:rPr>
        <w:t xml:space="preserve">  </w:t>
      </w:r>
    </w:p>
    <w:p w14:paraId="76412F21" w14:textId="77777777" w:rsidR="001F1D2A" w:rsidRPr="001F1D2A" w:rsidRDefault="001F1D2A" w:rsidP="001F1D2A">
      <w:pPr>
        <w:rPr>
          <w:lang w:val="en-US"/>
        </w:rPr>
      </w:pPr>
    </w:p>
    <w:sectPr w:rsidR="001F1D2A" w:rsidRPr="001F1D2A" w:rsidSect="00FA75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155" w:right="1418" w:bottom="215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A3BE7" w14:textId="77777777" w:rsidR="00530F35" w:rsidRDefault="00530F35" w:rsidP="008F22A7">
      <w:r>
        <w:separator/>
      </w:r>
    </w:p>
  </w:endnote>
  <w:endnote w:type="continuationSeparator" w:id="0">
    <w:p w14:paraId="61E0D8B0" w14:textId="77777777" w:rsidR="00530F35" w:rsidRDefault="00530F35" w:rsidP="008F2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altName w:val="Arial"/>
    <w:charset w:val="00"/>
    <w:family w:val="swiss"/>
    <w:pitch w:val="variable"/>
    <w:sig w:usb0="A00002EF" w:usb1="5000204B" w:usb2="00000000" w:usb3="00000000" w:csb0="00000097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1AE3D" w14:textId="77777777" w:rsidR="00FA752F" w:rsidRDefault="00FA752F" w:rsidP="008F22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42BBB" w14:textId="77777777" w:rsidR="00FA752F" w:rsidRDefault="00FA752F" w:rsidP="008F22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0DA1E" w14:textId="77777777" w:rsidR="00FA752F" w:rsidRDefault="00FA752F" w:rsidP="008F2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29F89" w14:textId="77777777" w:rsidR="00530F35" w:rsidRDefault="00530F35" w:rsidP="008F22A7">
      <w:r>
        <w:separator/>
      </w:r>
    </w:p>
  </w:footnote>
  <w:footnote w:type="continuationSeparator" w:id="0">
    <w:p w14:paraId="07642944" w14:textId="77777777" w:rsidR="00530F35" w:rsidRDefault="00530F35" w:rsidP="008F2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1F0F7" w14:textId="77777777" w:rsidR="00CF193F" w:rsidRDefault="00ED555F" w:rsidP="008F22A7">
    <w:pPr>
      <w:pStyle w:val="Header"/>
    </w:pPr>
    <w:r>
      <w:rPr>
        <w:noProof/>
      </w:rPr>
      <w:pict w14:anchorId="383240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2" o:spid="_x0000_s2080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22C7C" w14:textId="77777777" w:rsidR="00FA752F" w:rsidRDefault="00ED555F" w:rsidP="008F22A7">
    <w:pPr>
      <w:pStyle w:val="Header"/>
    </w:pPr>
    <w:r>
      <w:rPr>
        <w:noProof/>
      </w:rPr>
      <w:pict w14:anchorId="7AF1D9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3" o:spid="_x0000_s2081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14AD8" w14:textId="77777777" w:rsidR="00CF193F" w:rsidRDefault="00ED555F" w:rsidP="008F22A7">
    <w:pPr>
      <w:pStyle w:val="Header"/>
    </w:pPr>
    <w:r>
      <w:rPr>
        <w:noProof/>
      </w:rPr>
      <w:pict w14:anchorId="2B434A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1" o:spid="_x0000_s2079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A295F"/>
    <w:multiLevelType w:val="hybridMultilevel"/>
    <w:tmpl w:val="92985BB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77186"/>
    <w:multiLevelType w:val="hybridMultilevel"/>
    <w:tmpl w:val="E8909A8E"/>
    <w:lvl w:ilvl="0" w:tplc="84D8C212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101C0"/>
    <w:multiLevelType w:val="hybridMultilevel"/>
    <w:tmpl w:val="E368CA96"/>
    <w:lvl w:ilvl="0" w:tplc="1F82442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00B6D"/>
    <w:multiLevelType w:val="hybridMultilevel"/>
    <w:tmpl w:val="9D9294D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E46B3"/>
    <w:multiLevelType w:val="hybridMultilevel"/>
    <w:tmpl w:val="EB325CC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3556E5"/>
    <w:multiLevelType w:val="hybridMultilevel"/>
    <w:tmpl w:val="A4582BB2"/>
    <w:lvl w:ilvl="0" w:tplc="73502688">
      <w:start w:val="1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FD7754"/>
    <w:multiLevelType w:val="hybridMultilevel"/>
    <w:tmpl w:val="9F3EBF4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defaultTabStop w:val="708"/>
  <w:hyphenationZone w:val="425"/>
  <w:characterSpacingControl w:val="doNotCompress"/>
  <w:hdrShapeDefaults>
    <o:shapedefaults v:ext="edit" spidmax="208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DI2MjMzNjc3NbNQ0lEKTi0uzszPAykwqgUAqr5PYCwAAAA="/>
  </w:docVars>
  <w:rsids>
    <w:rsidRoot w:val="00530F35"/>
    <w:rsid w:val="00022FF6"/>
    <w:rsid w:val="00064630"/>
    <w:rsid w:val="000F1F64"/>
    <w:rsid w:val="000F7625"/>
    <w:rsid w:val="00123E7A"/>
    <w:rsid w:val="001268AA"/>
    <w:rsid w:val="00164DB1"/>
    <w:rsid w:val="001738D6"/>
    <w:rsid w:val="001C4EC7"/>
    <w:rsid w:val="001C57BF"/>
    <w:rsid w:val="001D6A7A"/>
    <w:rsid w:val="001F1D2A"/>
    <w:rsid w:val="00220E7B"/>
    <w:rsid w:val="002610EE"/>
    <w:rsid w:val="003249D9"/>
    <w:rsid w:val="00352CA5"/>
    <w:rsid w:val="0035500F"/>
    <w:rsid w:val="003729B2"/>
    <w:rsid w:val="00436163"/>
    <w:rsid w:val="004805AD"/>
    <w:rsid w:val="004906B8"/>
    <w:rsid w:val="004C2B97"/>
    <w:rsid w:val="0051169C"/>
    <w:rsid w:val="0053099E"/>
    <w:rsid w:val="00530F35"/>
    <w:rsid w:val="005675F5"/>
    <w:rsid w:val="006B5587"/>
    <w:rsid w:val="006E12B3"/>
    <w:rsid w:val="007A624F"/>
    <w:rsid w:val="007F055B"/>
    <w:rsid w:val="00805DF2"/>
    <w:rsid w:val="008967E0"/>
    <w:rsid w:val="008F22A7"/>
    <w:rsid w:val="00934EDA"/>
    <w:rsid w:val="00966F87"/>
    <w:rsid w:val="009931B3"/>
    <w:rsid w:val="009B3C96"/>
    <w:rsid w:val="009B68CC"/>
    <w:rsid w:val="009C0DFD"/>
    <w:rsid w:val="009C5BE0"/>
    <w:rsid w:val="009F0A30"/>
    <w:rsid w:val="00A012E7"/>
    <w:rsid w:val="00AE6ABD"/>
    <w:rsid w:val="00B76B27"/>
    <w:rsid w:val="00BA770F"/>
    <w:rsid w:val="00BF1D79"/>
    <w:rsid w:val="00C1070E"/>
    <w:rsid w:val="00C21DC2"/>
    <w:rsid w:val="00CF193F"/>
    <w:rsid w:val="00D45960"/>
    <w:rsid w:val="00D92907"/>
    <w:rsid w:val="00DA0810"/>
    <w:rsid w:val="00E162F4"/>
    <w:rsid w:val="00ED555F"/>
    <w:rsid w:val="00EE75FD"/>
    <w:rsid w:val="00F70AE6"/>
    <w:rsid w:val="00FA752F"/>
    <w:rsid w:val="00FC58E2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2"/>
    <o:shapelayout v:ext="edit">
      <o:idmap v:ext="edit" data="1"/>
    </o:shapelayout>
  </w:shapeDefaults>
  <w:decimalSymbol w:val=","/>
  <w:listSeparator w:val=";"/>
  <w14:docId w14:val="3EE2A393"/>
  <w15:chartTrackingRefBased/>
  <w15:docId w15:val="{D2028E6E-75D7-4857-9410-F6C66A1D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2A7"/>
    <w:rPr>
      <w:rFonts w:ascii="PT Sans" w:hAnsi="PT San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3249D9"/>
    <w:pPr>
      <w:outlineLvl w:val="0"/>
    </w:pPr>
    <w:rPr>
      <w:b w:val="0"/>
      <w:sz w:val="52"/>
      <w:szCs w:val="5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9D9"/>
    <w:pPr>
      <w:outlineLvl w:val="1"/>
    </w:pPr>
    <w:rPr>
      <w:rFonts w:ascii="Arial Narrow" w:hAnsi="Arial Narrow"/>
      <w:b/>
      <w:color w:val="87BBE5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9D9"/>
    <w:pPr>
      <w:outlineLvl w:val="2"/>
    </w:pPr>
    <w:rPr>
      <w:rFonts w:ascii="Arial Narrow" w:hAnsi="Arial Narrow"/>
      <w:b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93F"/>
  </w:style>
  <w:style w:type="paragraph" w:styleId="Footer">
    <w:name w:val="footer"/>
    <w:basedOn w:val="Normal"/>
    <w:link w:val="Foot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93F"/>
  </w:style>
  <w:style w:type="paragraph" w:customStyle="1" w:styleId="BasicParagraph">
    <w:name w:val="[Basic Paragraph]"/>
    <w:basedOn w:val="Normal"/>
    <w:uiPriority w:val="99"/>
    <w:rsid w:val="00CF193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249D9"/>
    <w:rPr>
      <w:rFonts w:ascii="Arial Narrow" w:hAnsi="Arial Narrow"/>
      <w:b/>
      <w:color w:val="87BBE5"/>
      <w:sz w:val="52"/>
      <w:szCs w:val="5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249D9"/>
    <w:rPr>
      <w:rFonts w:ascii="Arial Narrow" w:hAnsi="Arial Narrow"/>
      <w:b/>
      <w:color w:val="87BBE5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49D9"/>
    <w:rPr>
      <w:rFonts w:ascii="Arial Narrow" w:hAnsi="Arial Narrow"/>
      <w:b/>
      <w:sz w:val="24"/>
      <w:lang w:val="en-US"/>
    </w:rPr>
  </w:style>
  <w:style w:type="paragraph" w:styleId="NoSpacing">
    <w:name w:val="No Spacing"/>
    <w:aliases w:val="Subparagraaf"/>
    <w:basedOn w:val="Normal"/>
    <w:uiPriority w:val="1"/>
    <w:qFormat/>
    <w:rsid w:val="009C0DFD"/>
    <w:rPr>
      <w:b/>
    </w:rPr>
  </w:style>
  <w:style w:type="paragraph" w:styleId="ListParagraph">
    <w:name w:val="List Paragraph"/>
    <w:basedOn w:val="Normal"/>
    <w:uiPriority w:val="34"/>
    <w:qFormat/>
    <w:rsid w:val="00F70AE6"/>
    <w:pPr>
      <w:ind w:left="720"/>
      <w:contextualSpacing/>
    </w:pPr>
  </w:style>
  <w:style w:type="table" w:styleId="TableGrid">
    <w:name w:val="Table Grid"/>
    <w:basedOn w:val="TableNormal"/>
    <w:uiPriority w:val="39"/>
    <w:rsid w:val="00436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12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2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279"/>
    <w:rPr>
      <w:rFonts w:ascii="PT Sans" w:hAnsi="PT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2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279"/>
    <w:rPr>
      <w:rFonts w:ascii="PT Sans" w:hAnsi="PT Sans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8F6F9-1006-4E33-A451-21783E5C4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09</Words>
  <Characters>60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aker, Tom (UT-SU)</dc:creator>
  <cp:keywords/>
  <dc:description/>
  <cp:lastModifiedBy>Leeuwen, Tessa van (UT-SU)</cp:lastModifiedBy>
  <cp:revision>10</cp:revision>
  <cp:lastPrinted>2018-10-04T08:37:00Z</cp:lastPrinted>
  <dcterms:created xsi:type="dcterms:W3CDTF">2023-05-08T09:34:00Z</dcterms:created>
  <dcterms:modified xsi:type="dcterms:W3CDTF">2023-08-30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0e8a2fadd97131b576e5812f36a29157cc68ab47c36d21aff6bb2db37e26c9</vt:lpwstr>
  </property>
</Properties>
</file>